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Submitted for review on May of 2017]</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bookmarkStart w:id="47" w:name="grands-awards-languages-and-living-abroad"/>
    <w:p>
      <w:pPr>
        <w:pStyle w:val="Heading2"/>
      </w:pPr>
      <w:r>
        <w:t xml:space="preserve">Grands, Awards, Languages, and Living Abroad</w:t>
      </w:r>
    </w:p>
    <w:bookmarkEnd w:id="47"/>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16aeb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09cab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